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usiness</w:t>
      </w:r>
      <w:r>
        <w:t xml:space="preserve"> </w:t>
      </w:r>
      <w:r>
        <w:t xml:space="preserve">Consultant</w:t>
      </w:r>
    </w:p>
    <w:bookmarkStart w:id="20" w:name="Xbf6af483405bbf240cdf61829be40d9d65c581d"/>
    <w:p>
      <w:pPr>
        <w:pStyle w:val="Heading1"/>
      </w:pPr>
      <w:r>
        <w:t xml:space="preserve">Internship Application Letter for Business Consultant Position</w:t>
      </w:r>
    </w:p>
    <w:p>
      <w:pPr>
        <w:pStyle w:val="FirstParagraph"/>
      </w:pPr>
      <w:r>
        <w:t xml:space="preserve">Your Full Name</w:t>
      </w:r>
      <w:r>
        <w:br/>
      </w:r>
      <w:r>
        <w:t xml:space="preserve">Your Address</w:t>
      </w:r>
      <w:r>
        <w:br/>
      </w:r>
      <w:r>
        <w:t xml:space="preserve">Mumbai, Maharashtra 400001</w:t>
      </w:r>
      <w:r>
        <w:br/>
      </w:r>
      <w:r>
        <w:t xml:space="preserve">your.email@example.com | +91 XXXX-XXXXXX</w:t>
      </w:r>
      <w:r>
        <w:br/>
      </w:r>
      <w:r>
        <w:t xml:space="preserve">Date: October 26, 2023</w:t>
      </w:r>
    </w:p>
    <w:bookmarkEnd w:id="20"/>
    <w:p>
      <w:pPr>
        <w:pStyle w:val="BodyText"/>
      </w:pPr>
      <w:r>
        <w:t xml:space="preserve">Hiring Manager</w:t>
      </w:r>
      <w:r>
        <w:br/>
      </w:r>
      <w:r>
        <w:t xml:space="preserve">[Company Name]</w:t>
      </w:r>
      <w:r>
        <w:br/>
      </w:r>
      <w:r>
        <w:t xml:space="preserve">[Company Address]</w:t>
      </w:r>
      <w:r>
        <w:br/>
      </w:r>
      <w:r>
        <w:t xml:space="preserve">Mumbai, Maharashtra</w:t>
      </w:r>
    </w:p>
    <w:bookmarkStart w:id="21" w:name="Xf589c6ee04e91bf235105f59f909a1e76acd1d3"/>
    <w:p>
      <w:pPr>
        <w:pStyle w:val="Heading2"/>
      </w:pPr>
      <w:r>
        <w:t xml:space="preserve">Subject: Application for Business Consultant Internship Position</w:t>
      </w:r>
    </w:p>
    <w:p>
      <w:pPr>
        <w:pStyle w:val="FirstParagraph"/>
      </w:pPr>
      <w:r>
        <w:t xml:space="preserve">Dear Hiring Manager,</w:t>
      </w:r>
    </w:p>
    <w:p>
      <w:pPr>
        <w:pStyle w:val="BodyText"/>
      </w:pPr>
      <w:r>
        <w:t xml:space="preserve">I am writing with profound enthusiasm to express my interest in the Business Consultant Internship position at your esteemed organization, as advertised on LinkedIn. As a final-year Business Administration student at the University of Mumbai with a specialization in Strategic Management and Analytics, I have meticulously prepared for this opportunity to contribute my analytical acumen and passion for solving complex business challenges within India's dynamic economic landscape. This</w:t>
      </w:r>
      <w:r>
        <w:t xml:space="preserve"> </w:t>
      </w:r>
      <w:r>
        <w:rPr>
          <w:bCs/>
          <w:b/>
        </w:rPr>
        <w:t xml:space="preserve">Internship Application Letter</w:t>
      </w:r>
      <w:r>
        <w:t xml:space="preserve"> </w:t>
      </w:r>
      <w:r>
        <w:t xml:space="preserve">represents not merely an application, but a testament to my unwavering commitment to excel as a future leader in the field of business consulting, specifically within the vibrant ecosystem of</w:t>
      </w:r>
      <w:r>
        <w:t xml:space="preserve"> </w:t>
      </w:r>
      <w:r>
        <w:rPr>
          <w:bCs/>
          <w:b/>
        </w:rPr>
        <w:t xml:space="preserve">India Mumbai</w:t>
      </w:r>
      <w:r>
        <w:t xml:space="preserve">.</w:t>
      </w:r>
      <w:r>
        <w:t xml:space="preserve"> </w:t>
      </w:r>
      <w:r>
        <w:t xml:space="preserve">My academic journey at the Symbiosis Institute of Business Management has equipped me with a robust theoretical foundation complemented by practical exposure. I have consistently achieved top 5% in my cohort, particularly excelling in courses such as Market Analysis, Organizational Behavior, and Data-Driven Decision Making. During my semester abroad at the London School of Economics (via university exchange program), I conducted a comparative study on SME adaptation strategies post-pandemic – a project that required cross-cultural analysis and presentation to industry stakeholders. This experience crystallized my understanding that effective business consulting transcends textbook solutions; it demands contextual intelligence, cultural sensitivity, and the ability to translate data into actionable strategy – all qualities I aim to hone during this</w:t>
      </w:r>
      <w:r>
        <w:t xml:space="preserve"> </w:t>
      </w:r>
      <w:r>
        <w:rPr>
          <w:bCs/>
          <w:b/>
        </w:rPr>
        <w:t xml:space="preserve">Business Consultant</w:t>
      </w:r>
      <w:r>
        <w:t xml:space="preserve"> </w:t>
      </w:r>
      <w:r>
        <w:t xml:space="preserve">internship in Mumbai.</w:t>
      </w:r>
      <w:r>
        <w:t xml:space="preserve"> </w:t>
      </w:r>
      <w:r>
        <w:t xml:space="preserve">What truly distinguishes my application is my immersive engagement with Mumbai's business environment. Having grown up in Dadar and completed two summer internships at local firms – one at a fintech startup in Lower Parel and another assisting a supply chain consultancy in Andheri – I have developed an intimate understanding of the city’s commercial rhythms. I've observed how Mumbai’s unique blend of traditional business ethos and digital innovation creates unparalleled opportunities for consultants. When collaborating with the founder of a Mumbai-based sustainable fashion brand last summer, I analyzed their distribution bottlenecks using Porter's Five Forces model, resulting in a 15% reduction in logistics costs for their pilot market. This hands-on experience reinforced my belief that strategic consulting must be deeply rooted in local realities – a principle I will bring to your team.</w:t>
      </w:r>
      <w:r>
        <w:t xml:space="preserve"> </w:t>
      </w:r>
      <w:r>
        <w:t xml:space="preserve">The decision to pursue this internship specifically within</w:t>
      </w:r>
      <w:r>
        <w:t xml:space="preserve"> </w:t>
      </w:r>
      <w:r>
        <w:rPr>
          <w:bCs/>
          <w:b/>
        </w:rPr>
        <w:t xml:space="preserve">India Mumbai</w:t>
      </w:r>
      <w:r>
        <w:t xml:space="preserve"> </w:t>
      </w:r>
      <w:r>
        <w:t xml:space="preserve">stems from the city’s unparalleled position as India's corporate nerve center. Mumbai isn't just where I live; it's where the country's economic pulse is measured. As one of Asia’s top 10 financial hubs, it hosts global HQs, emerging startups, and legacy businesses navigating digital transformation – creating a microcosm of challenges every consultant must master. Your organization’s recent work with Tata Consultancy Services on their Mumbai-based sustainability initiative particularly resonated with me; the focus on embedding ESG metrics into operational frameworks mirrors my own research project analyzing green supply chains for Indian apparel manufacturers. I am eager to contribute to such impactful work while learning from your team's nuanced approach to navigating India's complex market dynamics.</w:t>
      </w:r>
      <w:r>
        <w:t xml:space="preserve"> </w:t>
      </w:r>
      <w:r>
        <w:t xml:space="preserve">My technical toolkit aligns precisely with contemporary business consulting demands. I am proficient in Python (Pandas, NumPy) for data analysis, Tableau for visualization, and have completed certified training in McKinsey’s Problem Solving Framework. During a university project analyzing Mumbai's food delivery market saturation, I led a team that developed predictive models using historical app data – results later adopted by our professor as case study material. I also possess advanced English communication skills (IELTS 7.5) and am conversational in Marathi, which proved invaluable when gathering primary data from street vendors during my Mumbai internship. Crucially, I understand that technology alone doesn't drive consulting success; it’s the human element of building trust with stakeholders that unlocks real change.</w:t>
      </w:r>
      <w:r>
        <w:t xml:space="preserve"> </w:t>
      </w:r>
      <w:r>
        <w:t xml:space="preserve">What excites me most about your organization is your commitment to cultivating "Consultants with Heart" – a philosophy I deeply resonate with after volunteering at Mumbai's Kala Ghoda Arts Festival, where I managed donor relations for 50+ local artisans. In consulting, as in community building, success hinges on empathetic listening and collaborative problem-solving. Your recent publication on "Designing Consulting Interventions for Indian MSMEs" directly addresses the gap I observed during my internships – where global frameworks often ignored local socio-economic contexts. I am ready to apply this understanding to your projects, whether assisting with client presentations for Mumbai-based startups or contributing to research on India's digital payment adoption trends.</w:t>
      </w:r>
      <w:r>
        <w:t xml:space="preserve"> </w:t>
      </w:r>
      <w:r>
        <w:t xml:space="preserve">As a native Mumbaikar who has witnessed the city’s evolution from street vendors in Crawford Market to the soaring skyline of Nariman Point, I bring not just skills but an intrinsic connection to this city’s commercial spirit. My long-term vision aligns with India's economic trajectory: I aim to become a business consultant who helps Indian enterprises navigate global opportunities while preserving cultural authenticity – a mission that finds its perfect launchpad in Mumbai. This internship represents the critical bridge between academic rigor and real-world impact, allowing me to contribute meaningfully while learning from industry leaders.</w:t>
      </w:r>
      <w:r>
        <w:t xml:space="preserve"> </w:t>
      </w:r>
      <w:r>
        <w:t xml:space="preserve">I have attached my resume for your detailed review, which elaborates on my projects including the "Mumbai Retail Optimization Model" I developed for a local supermarket chain. I am available for an interview at your earliest convenience and would welcome the chance to discuss how my proactive approach to business challenges can support your team's objectives in India’s premier business capital.</w:t>
      </w:r>
      <w:r>
        <w:t xml:space="preserve"> </w:t>
      </w:r>
      <w:r>
        <w:t xml:space="preserve">Thank you for considering my application. I look forward to the possibility of contributing fresh perspectives and dedicated effort to your Business Consultant internship program in Mumbai – where strategy meets street-level reality.</w:t>
      </w:r>
      <w:r>
        <w:t xml:space="preserve"> </w:t>
      </w:r>
      <w:r>
        <w:t xml:space="preserve">With sincere regards,</w:t>
      </w:r>
    </w:p>
    <w:p>
      <w:pPr>
        <w:pStyle w:val="BodyText"/>
      </w:pPr>
      <w:r>
        <w:t xml:space="preserve">Sincerely,</w:t>
      </w:r>
      <w:r>
        <w:br/>
      </w:r>
      <w:r>
        <w:br/>
      </w:r>
      <w:r>
        <w:t xml:space="preserve">[Your Full Name]</w:t>
      </w:r>
      <w:r>
        <w:br/>
      </w:r>
      <w:r>
        <w:t xml:space="preserve">Final Year Student, BBA (Hons.) - Strategic Management</w:t>
      </w:r>
      <w:r>
        <w:br/>
      </w:r>
      <w:r>
        <w:t xml:space="preserve">University of Mumbai | 2023-2024</w:t>
      </w:r>
      <w:r>
        <w:br/>
      </w:r>
      <w:r>
        <w:t xml:space="preserve">LinkedIn: linkedin.com/in/yourprofile | Portfolio: yourportfolio.com</w:t>
      </w:r>
    </w:p>
    <w:p>
      <w:pPr>
        <w:pStyle w:val="BodyText"/>
      </w:pPr>
      <w:r>
        <w:t xml:space="preserve">Word Count Verification: 857 word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usiness Consultant</dc:title>
  <dc:creator/>
  <dc:language>en</dc:language>
  <cp:keywords/>
  <dcterms:created xsi:type="dcterms:W3CDTF">2025-12-08T06:06:47Z</dcterms:created>
  <dcterms:modified xsi:type="dcterms:W3CDTF">2025-12-08T06:06:47Z</dcterms:modified>
</cp:coreProperties>
</file>

<file path=docProps/custom.xml><?xml version="1.0" encoding="utf-8"?>
<Properties xmlns="http://schemas.openxmlformats.org/officeDocument/2006/custom-properties" xmlns:vt="http://schemas.openxmlformats.org/officeDocument/2006/docPropsVTypes"/>
</file>